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338BA" w14:textId="77777777" w:rsidR="002B5756" w:rsidRDefault="002B5756" w:rsidP="002B5756">
      <w:pPr>
        <w:spacing w:line="240" w:lineRule="auto"/>
        <w:jc w:val="center"/>
      </w:pPr>
      <w:r>
        <w:t>Reflective Report</w:t>
      </w:r>
    </w:p>
    <w:p w14:paraId="54A41DD9" w14:textId="77777777" w:rsidR="002B5756" w:rsidRDefault="002B5756" w:rsidP="002B5756">
      <w:pPr>
        <w:spacing w:line="240" w:lineRule="auto"/>
      </w:pPr>
      <w:r>
        <w:t>In completing the project, I split the work into four parts:</w:t>
      </w:r>
    </w:p>
    <w:p w14:paraId="3719E559" w14:textId="77777777" w:rsidR="002B5756" w:rsidRDefault="002B5756" w:rsidP="002B5756">
      <w:pPr>
        <w:spacing w:line="240" w:lineRule="auto"/>
      </w:pPr>
      <w:r>
        <w:tab/>
        <w:t>STEP 1: Reading and Parsing the input files</w:t>
      </w:r>
    </w:p>
    <w:p w14:paraId="7780672A" w14:textId="77777777" w:rsidR="002B5756" w:rsidRDefault="002B5756" w:rsidP="002B5756">
      <w:pPr>
        <w:spacing w:line="240" w:lineRule="auto"/>
      </w:pPr>
      <w:r>
        <w:tab/>
        <w:t xml:space="preserve">STEP 2: Querying the data for the specified information </w:t>
      </w:r>
    </w:p>
    <w:p w14:paraId="14029C50" w14:textId="77777777" w:rsidR="002B5756" w:rsidRDefault="002B5756" w:rsidP="002B5756">
      <w:pPr>
        <w:spacing w:line="240" w:lineRule="auto"/>
      </w:pPr>
      <w:r>
        <w:tab/>
        <w:t>STEP 3: Search Algorithm</w:t>
      </w:r>
    </w:p>
    <w:p w14:paraId="43336BD3" w14:textId="77777777" w:rsidR="002B5756" w:rsidRDefault="002B5756" w:rsidP="002B5756">
      <w:pPr>
        <w:spacing w:line="240" w:lineRule="auto"/>
      </w:pPr>
      <w:r>
        <w:tab/>
        <w:t>STEP 4: Writing to an output file</w:t>
      </w:r>
    </w:p>
    <w:p w14:paraId="26BC516D" w14:textId="77777777" w:rsidR="002B5756" w:rsidRDefault="002B5756" w:rsidP="002B5756">
      <w:pPr>
        <w:spacing w:line="240" w:lineRule="auto"/>
        <w:jc w:val="center"/>
      </w:pPr>
      <w:r>
        <w:t>STEP 1: Reading and Parsing the input files</w:t>
      </w:r>
    </w:p>
    <w:p w14:paraId="218C78EC" w14:textId="67C2590B" w:rsidR="002B5756" w:rsidRDefault="002B5756" w:rsidP="002B5756">
      <w:pPr>
        <w:spacing w:line="240" w:lineRule="auto"/>
      </w:pPr>
      <w:r>
        <w:t>In reading the text files, the data structure used to store the CSV data was a Map. A Map was used for its ability to store key-value pairs allowing me to format the</w:t>
      </w:r>
      <w:r>
        <w:t xml:space="preserve"> data from the</w:t>
      </w:r>
      <w:r>
        <w:t xml:space="preserve"> CSV in a way that allowed for easy access to specific information. In general, they stored a String Key and </w:t>
      </w:r>
      <w:r>
        <w:t>Vector</w:t>
      </w:r>
      <w:r>
        <w:t xml:space="preserve"> of objects airport, </w:t>
      </w:r>
      <w:proofErr w:type="gramStart"/>
      <w:r>
        <w:t>airline</w:t>
      </w:r>
      <w:proofErr w:type="gramEnd"/>
      <w:r>
        <w:t xml:space="preserve"> or route</w:t>
      </w:r>
      <w:r>
        <w:t xml:space="preserve"> </w:t>
      </w:r>
      <w:r w:rsidR="00DA6CF0">
        <w:t xml:space="preserve">objects. </w:t>
      </w:r>
      <w:r>
        <w:t xml:space="preserve">The object's data are read line by line from the CSV file and split with various parts passed in as the airport, airline, or route </w:t>
      </w:r>
      <w:r w:rsidR="00DA6CF0">
        <w:t xml:space="preserve">constructors as </w:t>
      </w:r>
      <w:r>
        <w:t xml:space="preserve">parameter to be instantiated. The text file storing the start and destination is read into a </w:t>
      </w:r>
      <w:proofErr w:type="gramStart"/>
      <w:r w:rsidR="00DA6CF0">
        <w:t xml:space="preserve">string </w:t>
      </w:r>
      <w:r>
        <w:t>.</w:t>
      </w:r>
      <w:proofErr w:type="gramEnd"/>
    </w:p>
    <w:p w14:paraId="2507C3A9" w14:textId="77777777" w:rsidR="002B5756" w:rsidRDefault="002B5756" w:rsidP="002B5756">
      <w:pPr>
        <w:spacing w:line="240" w:lineRule="auto"/>
        <w:jc w:val="center"/>
      </w:pPr>
      <w:r>
        <w:t>STEP 2: Querying the data for the specified information</w:t>
      </w:r>
    </w:p>
    <w:p w14:paraId="35EA00A3" w14:textId="77777777" w:rsidR="002B5756" w:rsidRDefault="002B5756" w:rsidP="002B5756">
      <w:pPr>
        <w:spacing w:line="240" w:lineRule="auto"/>
      </w:pPr>
      <w:r>
        <w:t>In this step, the data is queried, and the appropriate information is returned based on the given start and destination cities. Airports are chosen to search for any flights connecting those airports. After the search is complete, a query is repeated to ensure a valid flight path is taken.</w:t>
      </w:r>
    </w:p>
    <w:p w14:paraId="6D2749AD" w14:textId="77777777" w:rsidR="002B5756" w:rsidRDefault="002B5756" w:rsidP="002B5756">
      <w:pPr>
        <w:spacing w:line="240" w:lineRule="auto"/>
        <w:jc w:val="center"/>
      </w:pPr>
      <w:r>
        <w:t>STEP 3: Search Algorithm</w:t>
      </w:r>
    </w:p>
    <w:p w14:paraId="1742513C" w14:textId="73C4D6DE" w:rsidR="002B5756" w:rsidRDefault="002B5756" w:rsidP="002B5756">
      <w:pPr>
        <w:spacing w:line="240" w:lineRule="auto"/>
      </w:pPr>
      <w:r>
        <w:t xml:space="preserve">Here the airport data was taken, specifically the name and id and were used to construct the node of a graph. The graph is used as </w:t>
      </w:r>
      <w:proofErr w:type="gramStart"/>
      <w:r>
        <w:t>a</w:t>
      </w:r>
      <w:proofErr w:type="gramEnd"/>
      <w:r>
        <w:t xml:space="preserve"> </w:t>
      </w:r>
      <w:r w:rsidR="00DA6CF0">
        <w:t>un</w:t>
      </w:r>
      <w:r>
        <w:t xml:space="preserve">directed graph represented by an adjacency matrix. </w:t>
      </w:r>
      <w:r w:rsidR="00F12AA3">
        <w:t>The search</w:t>
      </w:r>
      <w:r>
        <w:t xml:space="preserve"> used was</w:t>
      </w:r>
      <w:r w:rsidR="00F12AA3">
        <w:t xml:space="preserve"> an adaptation</w:t>
      </w:r>
      <w:r>
        <w:t xml:space="preserve"> breadth-first search, iteratively checking all nearest nodes and returning a path List. </w:t>
      </w:r>
      <w:r w:rsidR="00F12AA3">
        <w:t xml:space="preserve">The search algorithm </w:t>
      </w:r>
      <w:r>
        <w:t xml:space="preserve">returns </w:t>
      </w:r>
      <w:r w:rsidR="008D5C3C">
        <w:t xml:space="preserve">all possible paths. So after the paths were </w:t>
      </w:r>
      <w:proofErr w:type="gramStart"/>
      <w:r w:rsidR="008D5C3C">
        <w:t>retrieved</w:t>
      </w:r>
      <w:proofErr w:type="gramEnd"/>
      <w:r w:rsidR="008D5C3C">
        <w:t xml:space="preserve"> I called the shortest distance </w:t>
      </w:r>
      <w:r w:rsidR="00482445">
        <w:t xml:space="preserve">and wrote it to the file. </w:t>
      </w:r>
      <w:r>
        <w:t>I did not consider the weight on the edges (distance calculated from longitude and latitude)</w:t>
      </w:r>
      <w:r w:rsidR="00482445">
        <w:t xml:space="preserve"> this may be a reason why my search </w:t>
      </w:r>
      <w:r w:rsidR="00857193">
        <w:t>return multiple paths</w:t>
      </w:r>
      <w:r>
        <w:t>.</w:t>
      </w:r>
    </w:p>
    <w:p w14:paraId="6633271D" w14:textId="77777777" w:rsidR="002B5756" w:rsidRDefault="002B5756" w:rsidP="002B5756">
      <w:pPr>
        <w:spacing w:line="240" w:lineRule="auto"/>
        <w:jc w:val="center"/>
      </w:pPr>
      <w:r>
        <w:t>STEP 4: Writing to the output file</w:t>
      </w:r>
    </w:p>
    <w:p w14:paraId="537065D7" w14:textId="77777777" w:rsidR="002B5756" w:rsidRDefault="002B5756" w:rsidP="002B5756">
      <w:pPr>
        <w:spacing w:line="240" w:lineRule="auto"/>
      </w:pPr>
      <w:r>
        <w:t>The data from the BFS is then written into an output file, and the output file with the specified name is generated.</w:t>
      </w:r>
    </w:p>
    <w:p w14:paraId="19FFCEF0" w14:textId="77777777" w:rsidR="002B5756" w:rsidRDefault="002B5756" w:rsidP="002B5756">
      <w:pPr>
        <w:spacing w:line="240" w:lineRule="auto"/>
        <w:jc w:val="center"/>
      </w:pPr>
      <w:r>
        <w:t>Improvement and Recommendation.</w:t>
      </w:r>
    </w:p>
    <w:p w14:paraId="05B27AE6" w14:textId="5A4CC97C" w:rsidR="002B5756" w:rsidRDefault="002B5756" w:rsidP="002B5756">
      <w:pPr>
        <w:spacing w:line="240" w:lineRule="auto"/>
      </w:pPr>
      <w:r>
        <w:t xml:space="preserve">One very important lessoned I have to learn is memory management and code optimization to reduce runtime as at multiple points in the implementation, </w:t>
      </w:r>
      <w:r w:rsidR="00D11DD4">
        <w:t>I</w:t>
      </w:r>
      <w:r>
        <w:t xml:space="preserve"> run out of memory</w:t>
      </w:r>
    </w:p>
    <w:p w14:paraId="2B217564" w14:textId="77777777" w:rsidR="002B5756" w:rsidRDefault="002B5756" w:rsidP="002B5756">
      <w:pPr>
        <w:spacing w:line="240" w:lineRule="auto"/>
      </w:pPr>
      <w:r>
        <w:t>A few improvements that could be made to the code, I think, would be to recycle some results from running the queries instead of writing a new one each time, making the code more compact by removing unnecessary assignments and using a search algorithm that incorporates the distance between airports into the calculation of the shortest path.</w:t>
      </w:r>
    </w:p>
    <w:p w14:paraId="3DA13AC5" w14:textId="77777777" w:rsidR="002B5756" w:rsidRDefault="002B5756" w:rsidP="002B5756">
      <w:pPr>
        <w:spacing w:line="240" w:lineRule="auto"/>
      </w:pPr>
      <w:r>
        <w:t>For future works I will look into how to engineer the Dijkstra's algorithm to better suit the needs of the project.</w:t>
      </w:r>
    </w:p>
    <w:p w14:paraId="1AD0BA31" w14:textId="77777777" w:rsidR="00EB191E" w:rsidRPr="002B5756" w:rsidRDefault="00EB191E" w:rsidP="002B5756"/>
    <w:sectPr w:rsidR="00EB191E" w:rsidRPr="002B57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MjYwMzS2MDEyMDRX0lEKTi0uzszPAykwrAUA/SGtRywAAAA="/>
  </w:docVars>
  <w:rsids>
    <w:rsidRoot w:val="00835BC1"/>
    <w:rsid w:val="002B5756"/>
    <w:rsid w:val="00482445"/>
    <w:rsid w:val="00835BC1"/>
    <w:rsid w:val="00857193"/>
    <w:rsid w:val="008D5C3C"/>
    <w:rsid w:val="00D11DD4"/>
    <w:rsid w:val="00DA6CF0"/>
    <w:rsid w:val="00EB191E"/>
    <w:rsid w:val="00F12A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91F44"/>
  <w15:chartTrackingRefBased/>
  <w15:docId w15:val="{DC36459A-5EC9-43C0-A6BB-413E9A7AE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5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78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97</Words>
  <Characters>2265</Characters>
  <Application>Microsoft Office Word</Application>
  <DocSecurity>0</DocSecurity>
  <Lines>18</Lines>
  <Paragraphs>5</Paragraphs>
  <ScaleCrop>false</ScaleCrop>
  <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Terence Manful</dc:creator>
  <cp:keywords/>
  <dc:description/>
  <cp:lastModifiedBy>John Terence Manful</cp:lastModifiedBy>
  <cp:revision>8</cp:revision>
  <dcterms:created xsi:type="dcterms:W3CDTF">2022-11-27T11:44:00Z</dcterms:created>
  <dcterms:modified xsi:type="dcterms:W3CDTF">2022-11-27T11:50:00Z</dcterms:modified>
</cp:coreProperties>
</file>